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F7086" w14:textId="66618DD1" w:rsidR="008071C6" w:rsidRPr="00951858" w:rsidRDefault="00284E3B" w:rsidP="00951858">
      <w:pPr>
        <w:jc w:val="center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b/>
          <w:sz w:val="22"/>
          <w:szCs w:val="22"/>
        </w:rPr>
        <w:t>T</w:t>
      </w:r>
      <w:r w:rsidR="00A052A4" w:rsidRPr="00261D19">
        <w:rPr>
          <w:rFonts w:ascii="Gill Sans MT" w:hAnsi="Gill Sans MT" w:cs="Arial"/>
          <w:b/>
          <w:sz w:val="22"/>
          <w:szCs w:val="22"/>
        </w:rPr>
        <w:t>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78584C11" w14:textId="321C1737" w:rsidR="00587F81" w:rsidRDefault="00FD6221" w:rsidP="00040ECC">
      <w:pPr>
        <w:pStyle w:val="ListNumber"/>
        <w:spacing w:after="0" w:line="240" w:lineRule="auto"/>
        <w:ind w:left="720" w:firstLine="0"/>
        <w:jc w:val="center"/>
        <w:rPr>
          <w:rFonts w:ascii="Gill Sans MT" w:hAnsi="Gill Sans MT"/>
          <w:b/>
          <w:i/>
          <w:sz w:val="22"/>
          <w:szCs w:val="22"/>
          <w:lang w:val="en-US"/>
        </w:rPr>
      </w:pPr>
      <w:r w:rsidRPr="00FD6221">
        <w:rPr>
          <w:rFonts w:ascii="Gill Sans MT" w:hAnsi="Gill Sans MT"/>
          <w:b/>
          <w:i/>
          <w:sz w:val="22"/>
          <w:szCs w:val="22"/>
          <w:lang w:val="en-US"/>
        </w:rPr>
        <w:t xml:space="preserve">Establishing </w:t>
      </w:r>
      <w:proofErr w:type="gramStart"/>
      <w:r w:rsidRPr="00FD6221">
        <w:rPr>
          <w:rFonts w:ascii="Gill Sans MT" w:hAnsi="Gill Sans MT"/>
          <w:b/>
          <w:i/>
          <w:sz w:val="22"/>
          <w:szCs w:val="22"/>
          <w:lang w:val="en-US"/>
        </w:rPr>
        <w:t>a FWA</w:t>
      </w:r>
      <w:proofErr w:type="gramEnd"/>
      <w:r w:rsidRPr="00FD6221">
        <w:rPr>
          <w:rFonts w:ascii="Gill Sans MT" w:hAnsi="Gill Sans MT"/>
          <w:b/>
          <w:i/>
          <w:sz w:val="22"/>
          <w:szCs w:val="22"/>
          <w:lang w:val="en-US"/>
        </w:rPr>
        <w:t xml:space="preserve"> for Supplying WASH Hygiene kit, Dignity Kit, water trucking and WASH equipment</w:t>
      </w:r>
    </w:p>
    <w:p w14:paraId="673D624A" w14:textId="77777777" w:rsidR="00FD6221" w:rsidRDefault="00FD6221" w:rsidP="00C11F42">
      <w:pPr>
        <w:pStyle w:val="ListNumber"/>
        <w:spacing w:after="0" w:line="240" w:lineRule="auto"/>
        <w:ind w:left="720" w:firstLine="0"/>
        <w:rPr>
          <w:rFonts w:ascii="Gill Sans MT" w:hAnsi="Gill Sans MT"/>
          <w:b/>
          <w:i/>
          <w:sz w:val="22"/>
          <w:szCs w:val="22"/>
          <w:lang w:val="en-US"/>
        </w:rPr>
      </w:pPr>
    </w:p>
    <w:p w14:paraId="04872D83" w14:textId="77777777" w:rsidR="00FD6221" w:rsidRPr="00261D19" w:rsidRDefault="00FD6221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63EB8A5A" w:rsidR="00A26A42" w:rsidRPr="00261D19" w:rsidRDefault="00A26A42" w:rsidP="00587F81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please contact the following address </w:t>
      </w:r>
      <w:r w:rsidR="00587F81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Alan.Rashid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</w:t>
      </w:r>
      <w:r w:rsidR="00FD6221">
        <w:rPr>
          <w:rFonts w:ascii="Gill Sans MT" w:hAnsi="Gill Sans MT" w:cs="Arial"/>
          <w:sz w:val="22"/>
          <w:szCs w:val="22"/>
        </w:rPr>
        <w:t>for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any </w:t>
      </w:r>
      <w:proofErr w:type="gramStart"/>
      <w:r w:rsidR="00B5162A" w:rsidRPr="00261D19">
        <w:rPr>
          <w:rFonts w:ascii="Gill Sans MT" w:hAnsi="Gill Sans MT" w:cs="Arial"/>
          <w:sz w:val="22"/>
          <w:szCs w:val="22"/>
        </w:rPr>
        <w:t xml:space="preserve">inquires, </w:t>
      </w:r>
      <w:r w:rsidR="00FF63F8">
        <w:rPr>
          <w:rFonts w:ascii="Gill Sans MT" w:hAnsi="Gill Sans MT" w:cs="Arial"/>
          <w:sz w:val="22"/>
          <w:szCs w:val="22"/>
        </w:rPr>
        <w:t>or</w:t>
      </w:r>
      <w:proofErr w:type="gramEnd"/>
      <w:r w:rsidR="00FF63F8">
        <w:rPr>
          <w:rFonts w:ascii="Gill Sans MT" w:hAnsi="Gill Sans MT" w:cs="Arial"/>
          <w:sz w:val="22"/>
          <w:szCs w:val="22"/>
        </w:rPr>
        <w:t xml:space="preserve"> requesting the tender documents. The tender</w:t>
      </w:r>
      <w:r w:rsidRPr="00261D19">
        <w:rPr>
          <w:rFonts w:ascii="Gill Sans MT" w:hAnsi="Gill Sans MT" w:cs="Arial"/>
          <w:sz w:val="22"/>
          <w:szCs w:val="22"/>
        </w:rPr>
        <w:t xml:space="preserve">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819B4BB" w:rsidR="00AF302C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76B04568" w14:textId="77777777" w:rsidR="00316EAA" w:rsidRPr="007633E9" w:rsidRDefault="00316EAA" w:rsidP="00316EAA">
      <w:pPr>
        <w:pStyle w:val="NoSpacing"/>
        <w:ind w:left="-720" w:right="-720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>
        <w:rPr>
          <w:rFonts w:ascii="Lato" w:hAnsi="Lato"/>
          <w:bCs/>
          <w:iCs/>
        </w:rPr>
        <w:t>th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6363AED9" w14:textId="77777777" w:rsidR="00316EAA" w:rsidRPr="007633E9" w:rsidRDefault="00316EAA" w:rsidP="00316EAA">
      <w:pPr>
        <w:pStyle w:val="NoSpacing"/>
        <w:ind w:left="-720" w:right="-720"/>
        <w:rPr>
          <w:rFonts w:ascii="Lato" w:hAnsi="Lato"/>
          <w:bCs/>
          <w:iCs/>
        </w:rPr>
      </w:pPr>
    </w:p>
    <w:p w14:paraId="0237B5A5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2E402341" w14:textId="77777777" w:rsidR="00316EAA" w:rsidRDefault="00316EAA" w:rsidP="00316EAA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6D9543D0" w14:textId="77777777" w:rsidR="00316EAA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6" w:dyaOrig="996" w14:anchorId="17FE30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11" o:title=""/>
          </v:shape>
          <o:OLEObject Type="Embed" ProgID="PowerPoint.Show.12" ShapeID="_x0000_i1025" DrawAspect="Icon" ObjectID="_1834663149" r:id="rId12"/>
        </w:object>
      </w:r>
    </w:p>
    <w:p w14:paraId="1257732F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3FEA85DA" w14:textId="77777777" w:rsidR="00316EAA" w:rsidRPr="00773ED6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9" w:dyaOrig="996" w14:anchorId="0DA46480">
          <v:shape id="_x0000_i1026" type="#_x0000_t75" style="width:77.65pt;height:49.45pt" o:ole="">
            <v:imagedata r:id="rId13" o:title=""/>
          </v:shape>
          <o:OLEObject Type="Embed" ProgID="PowerPoint.Show.12" ShapeID="_x0000_i1026" DrawAspect="Icon" ObjectID="_1834663150" r:id="rId14"/>
        </w:object>
      </w:r>
    </w:p>
    <w:p w14:paraId="231DC361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</w:rPr>
      </w:pPr>
    </w:p>
    <w:p w14:paraId="47DD2925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A80402B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5" w:history="1">
        <w:r w:rsidRPr="00AD0055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752A6F49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77FC302A" w14:textId="5DB8CC14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</w:t>
      </w:r>
      <w:r>
        <w:rPr>
          <w:rFonts w:cs="Arial"/>
          <w:b/>
          <w:bCs/>
          <w:highlight w:val="yellow"/>
        </w:rPr>
        <w:t>694952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20D0A3C9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F28187A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404004F2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730A7EDE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 </w:t>
      </w:r>
    </w:p>
    <w:p w14:paraId="74B20B5F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6D6B3E1C" w14:textId="77777777" w:rsidR="00316EAA" w:rsidRPr="002A5974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517E0B">
        <w:rPr>
          <w:rFonts w:cs="Arial"/>
          <w:b/>
          <w:bCs/>
        </w:rPr>
        <w:t>Italian City 1, Office no. B4, Erbil – Iraq, Erbil, Iraq</w:t>
      </w:r>
    </w:p>
    <w:p w14:paraId="463AA917" w14:textId="77777777" w:rsidR="00316EAA" w:rsidRPr="00AE3592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5375A701" w14:textId="2529232D" w:rsidR="00316EAA" w:rsidRPr="002A5974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</w:t>
      </w:r>
      <w:r w:rsidR="00040ECC">
        <w:rPr>
          <w:rFonts w:cs="Arial"/>
          <w:b/>
          <w:bCs/>
          <w:highlight w:val="yellow"/>
        </w:rPr>
        <w:t>694952</w:t>
      </w:r>
      <w:r w:rsidRPr="002640CA">
        <w:rPr>
          <w:rFonts w:cs="Arial"/>
          <w:highlight w:val="yellow"/>
        </w:rPr>
        <w:t>)</w:t>
      </w:r>
      <w:r w:rsidRPr="00AE3592">
        <w:rPr>
          <w:rFonts w:cs="Arial"/>
        </w:rPr>
        <w:t xml:space="preserve">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6394AE6C" w14:textId="77777777" w:rsidR="00316EAA" w:rsidRPr="007633E9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  <w:r w:rsidRPr="002A5974">
        <w:rPr>
          <w:rFonts w:cs="Arial"/>
        </w:rPr>
        <w:lastRenderedPageBreak/>
        <w:t>All supporting documentation should be labelled and grouped together (individual envelopes, stapled etc.), and then included in a single sealed envelope as per the above.</w:t>
      </w:r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03335F22" w:rsidR="00C14998" w:rsidRPr="00261D19" w:rsidRDefault="00C14998" w:rsidP="0061201E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 xml:space="preserve">Copy of confirmation letters that requested from the </w:t>
      </w:r>
      <w:r w:rsidR="0061201E">
        <w:rPr>
          <w:rFonts w:ascii="Gill Sans MT" w:hAnsi="Gill Sans MT" w:cs="Arial"/>
          <w:iCs/>
          <w:sz w:val="22"/>
          <w:szCs w:val="22"/>
          <w:lang w:bidi="ar-IQ"/>
        </w:rPr>
        <w:t>ITT</w:t>
      </w:r>
      <w:r>
        <w:rPr>
          <w:rFonts w:ascii="Gill Sans MT" w:hAnsi="Gill Sans MT" w:cs="Arial"/>
          <w:iCs/>
          <w:sz w:val="22"/>
          <w:szCs w:val="22"/>
          <w:lang w:bidi="ar-IQ"/>
        </w:rPr>
        <w:t>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75848876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316EAA">
        <w:rPr>
          <w:rFonts w:ascii="Gill Sans MT" w:hAnsi="Gill Sans MT" w:cs="Arial"/>
          <w:iCs/>
          <w:sz w:val="22"/>
          <w:szCs w:val="22"/>
          <w:lang w:bidi="ar-IQ"/>
        </w:rPr>
        <w:t xml:space="preserve">5 </w:t>
      </w:r>
      <w:r w:rsidR="00587F81">
        <w:rPr>
          <w:rFonts w:ascii="Gill Sans MT" w:hAnsi="Gill Sans MT" w:cs="Arial"/>
          <w:iCs/>
          <w:sz w:val="22"/>
          <w:szCs w:val="22"/>
          <w:lang w:bidi="ar-IQ"/>
        </w:rPr>
        <w:t>or 202</w:t>
      </w:r>
      <w:r w:rsidR="00316EAA">
        <w:rPr>
          <w:rFonts w:ascii="Gill Sans MT" w:hAnsi="Gill Sans MT" w:cs="Arial"/>
          <w:iCs/>
          <w:sz w:val="22"/>
          <w:szCs w:val="22"/>
          <w:lang w:bidi="ar-IQ"/>
        </w:rPr>
        <w:t>6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54447EFC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</w:t>
      </w:r>
      <w:r w:rsidR="00040ECC">
        <w:rPr>
          <w:rFonts w:ascii="Gill Sans MT" w:hAnsi="Gill Sans MT" w:cs="Arial"/>
          <w:iCs/>
          <w:sz w:val="22"/>
          <w:szCs w:val="22"/>
          <w:lang w:bidi="ar-IQ"/>
        </w:rPr>
        <w:t>25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040EC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61290CE8" w14:textId="77777777" w:rsidR="00951858" w:rsidRPr="00261D19" w:rsidRDefault="00951858" w:rsidP="00951858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52507353" w:rsidR="00882F78" w:rsidRDefault="00AC1AB6" w:rsidP="00410CB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0D77BD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15</w:t>
      </w:r>
      <w:r w:rsidR="00587F81" w:rsidRPr="00587F81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87F8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316EAA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Mar</w:t>
      </w:r>
      <w:r w:rsidR="00587F8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2</w:t>
      </w:r>
      <w:r w:rsidR="00316EAA">
        <w:rPr>
          <w:rFonts w:ascii="Gill Sans MT" w:hAnsi="Gill Sans MT" w:cs="Arial"/>
          <w:b/>
          <w:bCs/>
          <w:iCs/>
          <w:sz w:val="22"/>
          <w:szCs w:val="22"/>
        </w:rPr>
        <w:t>6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p w14:paraId="3AB95222" w14:textId="0F7C24C0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89A91CC" w14:textId="6BF13CFE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0BDBC55" w14:textId="0192B100" w:rsidR="00951858" w:rsidRPr="00951858" w:rsidRDefault="00951858" w:rsidP="00951858">
      <w:pPr>
        <w:spacing w:after="0" w:line="240" w:lineRule="auto"/>
        <w:jc w:val="left"/>
        <w:rPr>
          <w:rFonts w:ascii="Gill Sans MT" w:hAnsi="Gill Sans MT" w:cs="Arial"/>
          <w:b/>
          <w:bCs/>
          <w:iCs/>
          <w:color w:val="FF0000"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color w:val="FF0000"/>
          <w:sz w:val="22"/>
          <w:szCs w:val="22"/>
        </w:rPr>
        <w:t>Note: any bids not including the required documents will be excluded directly</w:t>
      </w:r>
    </w:p>
    <w:sectPr w:rsidR="00951858" w:rsidRPr="00951858" w:rsidSect="005318D3">
      <w:headerReference w:type="default" r:id="rId16"/>
      <w:footerReference w:type="default" r:id="rId17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60B5F" w14:textId="77777777" w:rsidR="0017378A" w:rsidRDefault="0017378A">
      <w:r>
        <w:separator/>
      </w:r>
    </w:p>
  </w:endnote>
  <w:endnote w:type="continuationSeparator" w:id="0">
    <w:p w14:paraId="2A570410" w14:textId="77777777" w:rsidR="0017378A" w:rsidRDefault="00173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5B6F1BB7" w:rsidR="006127CE" w:rsidRPr="0033251C" w:rsidRDefault="006127CE" w:rsidP="00587F81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951858" w:rsidRPr="00951858">
      <w:rPr>
        <w:rFonts w:ascii="Gill Sans MT" w:hAnsi="Gill Sans MT"/>
        <w:b/>
        <w:sz w:val="28"/>
        <w:szCs w:val="28"/>
      </w:rPr>
      <w:t>PR</w:t>
    </w:r>
    <w:r w:rsidR="00316EAA">
      <w:rPr>
        <w:rFonts w:ascii="Gill Sans MT" w:hAnsi="Gill Sans MT"/>
        <w:b/>
        <w:sz w:val="28"/>
        <w:szCs w:val="28"/>
      </w:rPr>
      <w:t>69495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B6EF5" w14:textId="77777777" w:rsidR="0017378A" w:rsidRDefault="0017378A">
      <w:r>
        <w:separator/>
      </w:r>
    </w:p>
  </w:footnote>
  <w:footnote w:type="continuationSeparator" w:id="0">
    <w:p w14:paraId="714EAB63" w14:textId="77777777" w:rsidR="0017378A" w:rsidRDefault="001737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1BD568AD" w:rsidR="006127CE" w:rsidRPr="00284E3B" w:rsidRDefault="00284E3B" w:rsidP="00587F81">
    <w:pPr>
      <w:pStyle w:val="Header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58240" behindDoc="1" locked="0" layoutInCell="1" allowOverlap="1" wp14:anchorId="192C7A88" wp14:editId="7A9A5C59">
          <wp:simplePos x="0" y="0"/>
          <wp:positionH relativeFrom="margin">
            <wp:posOffset>3721238</wp:posOffset>
          </wp:positionH>
          <wp:positionV relativeFrom="paragraph">
            <wp:posOffset>-115764</wp:posOffset>
          </wp:positionV>
          <wp:extent cx="2364133" cy="578652"/>
          <wp:effectExtent l="0" t="0" r="0" b="0"/>
          <wp:wrapNone/>
          <wp:docPr id="13473859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7385948" name="Picture 13473859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4133" cy="5786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1858" w:rsidRPr="00284E3B">
      <w:rPr>
        <w:rFonts w:ascii="Gill Sans MT" w:hAnsi="Gill Sans MT"/>
        <w:b/>
        <w:sz w:val="22"/>
        <w:szCs w:val="22"/>
      </w:rPr>
      <w:t>PR</w:t>
    </w:r>
    <w:r>
      <w:rPr>
        <w:rFonts w:ascii="Gill Sans MT" w:hAnsi="Gill Sans MT"/>
        <w:b/>
        <w:sz w:val="22"/>
        <w:szCs w:val="22"/>
      </w:rPr>
      <w:t>69495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2A08F7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85338"/>
    <w:multiLevelType w:val="hybridMultilevel"/>
    <w:tmpl w:val="2BEA33C2"/>
    <w:lvl w:ilvl="0" w:tplc="F32213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8C1498"/>
    <w:multiLevelType w:val="hybridMultilevel"/>
    <w:tmpl w:val="6DDCF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6282651">
    <w:abstractNumId w:val="2"/>
  </w:num>
  <w:num w:numId="2" w16cid:durableId="749691180">
    <w:abstractNumId w:val="23"/>
  </w:num>
  <w:num w:numId="3" w16cid:durableId="442968194">
    <w:abstractNumId w:val="9"/>
  </w:num>
  <w:num w:numId="4" w16cid:durableId="632910610">
    <w:abstractNumId w:val="3"/>
  </w:num>
  <w:num w:numId="5" w16cid:durableId="667441465">
    <w:abstractNumId w:val="8"/>
  </w:num>
  <w:num w:numId="6" w16cid:durableId="384959067">
    <w:abstractNumId w:val="21"/>
  </w:num>
  <w:num w:numId="7" w16cid:durableId="785656197">
    <w:abstractNumId w:val="13"/>
  </w:num>
  <w:num w:numId="8" w16cid:durableId="577442355">
    <w:abstractNumId w:val="27"/>
  </w:num>
  <w:num w:numId="9" w16cid:durableId="1279487351">
    <w:abstractNumId w:val="12"/>
  </w:num>
  <w:num w:numId="10" w16cid:durableId="1139616987">
    <w:abstractNumId w:val="25"/>
  </w:num>
  <w:num w:numId="11" w16cid:durableId="2058510724">
    <w:abstractNumId w:val="4"/>
  </w:num>
  <w:num w:numId="12" w16cid:durableId="554856684">
    <w:abstractNumId w:val="5"/>
  </w:num>
  <w:num w:numId="13" w16cid:durableId="367146360">
    <w:abstractNumId w:val="1"/>
  </w:num>
  <w:num w:numId="14" w16cid:durableId="959187565">
    <w:abstractNumId w:val="27"/>
  </w:num>
  <w:num w:numId="15" w16cid:durableId="542451468">
    <w:abstractNumId w:val="22"/>
  </w:num>
  <w:num w:numId="16" w16cid:durableId="344140587">
    <w:abstractNumId w:val="7"/>
  </w:num>
  <w:num w:numId="17" w16cid:durableId="1666007248">
    <w:abstractNumId w:val="18"/>
  </w:num>
  <w:num w:numId="18" w16cid:durableId="1861821951">
    <w:abstractNumId w:val="6"/>
  </w:num>
  <w:num w:numId="19" w16cid:durableId="456922234">
    <w:abstractNumId w:val="11"/>
  </w:num>
  <w:num w:numId="20" w16cid:durableId="382410760">
    <w:abstractNumId w:val="15"/>
  </w:num>
  <w:num w:numId="21" w16cid:durableId="1785803072">
    <w:abstractNumId w:val="24"/>
  </w:num>
  <w:num w:numId="22" w16cid:durableId="1517235798">
    <w:abstractNumId w:val="17"/>
  </w:num>
  <w:num w:numId="23" w16cid:durableId="383918901">
    <w:abstractNumId w:val="16"/>
  </w:num>
  <w:num w:numId="24" w16cid:durableId="2124838446">
    <w:abstractNumId w:val="14"/>
  </w:num>
  <w:num w:numId="25" w16cid:durableId="2001078682">
    <w:abstractNumId w:val="26"/>
  </w:num>
  <w:num w:numId="26" w16cid:durableId="364403387">
    <w:abstractNumId w:val="0"/>
  </w:num>
  <w:num w:numId="27" w16cid:durableId="231619326">
    <w:abstractNumId w:val="20"/>
  </w:num>
  <w:num w:numId="28" w16cid:durableId="1791044653">
    <w:abstractNumId w:val="19"/>
  </w:num>
  <w:num w:numId="29" w16cid:durableId="418330545">
    <w:abstractNumId w:val="10"/>
  </w:num>
  <w:num w:numId="30" w16cid:durableId="235171345">
    <w:abstractNumId w:val="0"/>
  </w:num>
  <w:num w:numId="31" w16cid:durableId="12263300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40ECC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D77BD"/>
    <w:rsid w:val="000E0248"/>
    <w:rsid w:val="00134BD1"/>
    <w:rsid w:val="00135B6F"/>
    <w:rsid w:val="001552BA"/>
    <w:rsid w:val="00157AE3"/>
    <w:rsid w:val="00164130"/>
    <w:rsid w:val="001708EE"/>
    <w:rsid w:val="0017378A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84E3B"/>
    <w:rsid w:val="002934AF"/>
    <w:rsid w:val="002A1657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16EAA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6059"/>
    <w:rsid w:val="003E0FBD"/>
    <w:rsid w:val="003E69AA"/>
    <w:rsid w:val="003E73B3"/>
    <w:rsid w:val="003F2E5D"/>
    <w:rsid w:val="003F3876"/>
    <w:rsid w:val="003F4861"/>
    <w:rsid w:val="00401822"/>
    <w:rsid w:val="00401BC0"/>
    <w:rsid w:val="00405137"/>
    <w:rsid w:val="00410132"/>
    <w:rsid w:val="00410CB8"/>
    <w:rsid w:val="004256A2"/>
    <w:rsid w:val="00433A20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87F81"/>
    <w:rsid w:val="0059009E"/>
    <w:rsid w:val="005908AB"/>
    <w:rsid w:val="0059269E"/>
    <w:rsid w:val="00592FE0"/>
    <w:rsid w:val="005970C8"/>
    <w:rsid w:val="005B4580"/>
    <w:rsid w:val="005B5911"/>
    <w:rsid w:val="005D2A96"/>
    <w:rsid w:val="005F1C1B"/>
    <w:rsid w:val="005F6910"/>
    <w:rsid w:val="00605483"/>
    <w:rsid w:val="0061201E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969EE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1858"/>
    <w:rsid w:val="00951BD4"/>
    <w:rsid w:val="00964EB1"/>
    <w:rsid w:val="009732AD"/>
    <w:rsid w:val="0099203C"/>
    <w:rsid w:val="009A11DC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D6221"/>
    <w:rsid w:val="00FF1F48"/>
    <w:rsid w:val="00FF2CFE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PowerPoint_Presentation.pptx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mailto:procurement.iraq@savethechildren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PowerPoint_Presentation1.ppt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729145-2206-4347-95E7-92727ADD9E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532</Words>
  <Characters>2716</Characters>
  <Application>Microsoft Office Word</Application>
  <DocSecurity>0</DocSecurity>
  <Lines>66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0</cp:revision>
  <dcterms:created xsi:type="dcterms:W3CDTF">2022-02-08T20:30:00Z</dcterms:created>
  <dcterms:modified xsi:type="dcterms:W3CDTF">2026-03-1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a704dde1ba441e75cc5648d6aaf8c124b13422dfcdb65f083a71ea6b36f8bf58</vt:lpwstr>
  </property>
</Properties>
</file>